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84EAE2" w14:textId="77777777" w:rsidR="007672CF" w:rsidRDefault="00000000">
      <w:pPr>
        <w:pStyle w:val="a4"/>
      </w:pPr>
      <w:r>
        <w:t>Отчёт по лабораторной работе №3</w:t>
      </w:r>
    </w:p>
    <w:p w14:paraId="7533C600" w14:textId="77777777" w:rsidR="007672CF" w:rsidRDefault="00000000">
      <w:pPr>
        <w:pStyle w:val="a5"/>
      </w:pPr>
      <w:r>
        <w:t>По теме: Язык разметки Markdown</w:t>
      </w:r>
    </w:p>
    <w:p w14:paraId="5E3FEF66" w14:textId="77777777" w:rsidR="007672CF" w:rsidRDefault="00000000">
      <w:pPr>
        <w:pStyle w:val="Author"/>
      </w:pPr>
      <w:r>
        <w:t>Выполнил: Чубаев Кирилл Евгеньевич, НММбд-01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48354526"/>
        <w:docPartObj>
          <w:docPartGallery w:val="Table of Contents"/>
          <w:docPartUnique/>
        </w:docPartObj>
      </w:sdtPr>
      <w:sdtContent>
        <w:p w14:paraId="55D01091" w14:textId="77777777" w:rsidR="007672CF" w:rsidRDefault="00000000">
          <w:pPr>
            <w:pStyle w:val="ae"/>
          </w:pPr>
          <w:r>
            <w:t>Содержание</w:t>
          </w:r>
        </w:p>
        <w:p w14:paraId="2A1875D3" w14:textId="77A8B346" w:rsidR="005D26BF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362340" w:history="1">
            <w:r w:rsidR="005D26BF" w:rsidRPr="003C2C1F">
              <w:rPr>
                <w:rStyle w:val="ad"/>
                <w:noProof/>
              </w:rPr>
              <w:t>Цель работы</w:t>
            </w:r>
            <w:r w:rsidR="005D26BF">
              <w:rPr>
                <w:noProof/>
                <w:webHidden/>
              </w:rPr>
              <w:tab/>
            </w:r>
            <w:r w:rsidR="005D26BF">
              <w:rPr>
                <w:noProof/>
                <w:webHidden/>
              </w:rPr>
              <w:fldChar w:fldCharType="begin"/>
            </w:r>
            <w:r w:rsidR="005D26BF">
              <w:rPr>
                <w:noProof/>
                <w:webHidden/>
              </w:rPr>
              <w:instrText xml:space="preserve"> PAGEREF _Toc192362340 \h </w:instrText>
            </w:r>
            <w:r w:rsidR="005D26BF">
              <w:rPr>
                <w:noProof/>
                <w:webHidden/>
              </w:rPr>
            </w:r>
            <w:r w:rsidR="005D26BF">
              <w:rPr>
                <w:noProof/>
                <w:webHidden/>
              </w:rPr>
              <w:fldChar w:fldCharType="separate"/>
            </w:r>
            <w:r w:rsidR="005D26BF">
              <w:rPr>
                <w:noProof/>
                <w:webHidden/>
              </w:rPr>
              <w:t>1</w:t>
            </w:r>
            <w:r w:rsidR="005D26BF">
              <w:rPr>
                <w:noProof/>
                <w:webHidden/>
              </w:rPr>
              <w:fldChar w:fldCharType="end"/>
            </w:r>
          </w:hyperlink>
        </w:p>
        <w:p w14:paraId="076CEFC1" w14:textId="7AE2B7AA" w:rsidR="005D26BF" w:rsidRDefault="005D26B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2362341" w:history="1">
            <w:r w:rsidRPr="003C2C1F">
              <w:rPr>
                <w:rStyle w:val="ad"/>
                <w:noProof/>
              </w:rPr>
              <w:t>Ход выполнения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62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6B105" w14:textId="0F26A2BE" w:rsidR="007672CF" w:rsidRDefault="005D26BF" w:rsidP="005D26BF">
          <w:pPr>
            <w:pStyle w:val="10"/>
            <w:tabs>
              <w:tab w:val="right" w:leader="dot" w:pos="9679"/>
            </w:tabs>
          </w:pPr>
          <w:hyperlink w:anchor="_Toc192362342" w:history="1">
            <w:r w:rsidRPr="003C2C1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62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  <w:r w:rsidR="00000000">
            <w:fldChar w:fldCharType="end"/>
          </w:r>
        </w:p>
      </w:sdtContent>
    </w:sdt>
    <w:p w14:paraId="7C51D0C6" w14:textId="77777777" w:rsidR="007672CF" w:rsidRDefault="00000000" w:rsidP="005D26BF">
      <w:pPr>
        <w:pStyle w:val="1"/>
        <w:spacing w:line="360" w:lineRule="auto"/>
      </w:pPr>
      <w:bookmarkStart w:id="0" w:name="цель-работы"/>
      <w:bookmarkStart w:id="1" w:name="_Toc192362340"/>
      <w:r>
        <w:t>Цель работы</w:t>
      </w:r>
      <w:bookmarkEnd w:id="1"/>
    </w:p>
    <w:p w14:paraId="69C33277" w14:textId="77777777" w:rsidR="007672CF" w:rsidRDefault="00000000" w:rsidP="005D26BF">
      <w:pPr>
        <w:pStyle w:val="FirstParagraph"/>
        <w:spacing w:line="360" w:lineRule="auto"/>
      </w:pPr>
      <w:r>
        <w:t>Целью данной работы является научиться оформлять отчёты с помощью легковесного языка разметки Markdown.</w:t>
      </w:r>
    </w:p>
    <w:p w14:paraId="0073E6DC" w14:textId="77777777" w:rsidR="007672CF" w:rsidRDefault="00000000" w:rsidP="005D26BF">
      <w:pPr>
        <w:pStyle w:val="1"/>
        <w:spacing w:line="360" w:lineRule="auto"/>
      </w:pPr>
      <w:bookmarkStart w:id="2" w:name="ход-выполнения-лабораторной-работы"/>
      <w:bookmarkStart w:id="3" w:name="_Toc192362341"/>
      <w:bookmarkEnd w:id="0"/>
      <w:r>
        <w:t>Ход выполнения лабораторной работы</w:t>
      </w:r>
      <w:bookmarkEnd w:id="3"/>
    </w:p>
    <w:p w14:paraId="796C4169" w14:textId="77777777" w:rsidR="007672CF" w:rsidRDefault="00000000" w:rsidP="005D26BF">
      <w:pPr>
        <w:pStyle w:val="Compact"/>
        <w:numPr>
          <w:ilvl w:val="0"/>
          <w:numId w:val="2"/>
        </w:numPr>
        <w:spacing w:line="360" w:lineRule="auto"/>
      </w:pPr>
      <w:r>
        <w:t>Я открыл терминал и перешел в каталог курса, сформированный при выполнении лабораторной работы №2, и обновил локальный репозиторий:</w:t>
      </w:r>
    </w:p>
    <w:p w14:paraId="491661E4" w14:textId="1C3AE5A4" w:rsidR="007672CF" w:rsidRDefault="005D26BF" w:rsidP="005D26BF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058BF7A4" wp14:editId="6D381999">
            <wp:extent cx="5966460" cy="449580"/>
            <wp:effectExtent l="0" t="0" r="0" b="0"/>
            <wp:docPr id="23505979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639DF" w14:textId="77777777" w:rsidR="007672CF" w:rsidRDefault="00000000" w:rsidP="005D26BF">
      <w:pPr>
        <w:pStyle w:val="Compact"/>
        <w:numPr>
          <w:ilvl w:val="0"/>
          <w:numId w:val="3"/>
        </w:numPr>
        <w:spacing w:line="360" w:lineRule="auto"/>
      </w:pPr>
      <w:r>
        <w:t>Далее провёл компиляцию шаблона с использованием Makefile. Для этого ввёл команду make для проверки работоспособности команды. Далее с помощю команды make clean удалил файлы.</w:t>
      </w:r>
    </w:p>
    <w:p w14:paraId="3BD71C3E" w14:textId="29B4BC1B" w:rsidR="007672CF" w:rsidRDefault="00000000" w:rsidP="005D26BF">
      <w:pPr>
        <w:pStyle w:val="FirstParagraph"/>
        <w:spacing w:line="360" w:lineRule="auto"/>
      </w:pPr>
      <w:r>
        <w:t xml:space="preserve"> </w:t>
      </w:r>
      <w:r w:rsidR="005D26BF">
        <w:rPr>
          <w:noProof/>
        </w:rPr>
        <w:drawing>
          <wp:inline distT="0" distB="0" distL="0" distR="0" wp14:anchorId="15A11DA5" wp14:editId="60FB0181">
            <wp:extent cx="5935980" cy="662940"/>
            <wp:effectExtent l="0" t="0" r="0" b="0"/>
            <wp:docPr id="133984725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49128" w14:textId="1D94FBEB" w:rsidR="005D26BF" w:rsidRPr="005D26BF" w:rsidRDefault="005D26BF" w:rsidP="005D26BF">
      <w:pPr>
        <w:pStyle w:val="a0"/>
      </w:pPr>
      <w:r>
        <w:rPr>
          <w:noProof/>
        </w:rPr>
        <w:drawing>
          <wp:inline distT="0" distB="0" distL="0" distR="0" wp14:anchorId="7E221F8D" wp14:editId="03743EAC">
            <wp:extent cx="5966460" cy="464820"/>
            <wp:effectExtent l="0" t="0" r="0" b="0"/>
            <wp:docPr id="531487274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356A8" w14:textId="77777777" w:rsidR="007672CF" w:rsidRDefault="00000000" w:rsidP="005D26BF">
      <w:pPr>
        <w:pStyle w:val="Compact"/>
        <w:numPr>
          <w:ilvl w:val="0"/>
          <w:numId w:val="4"/>
        </w:numPr>
        <w:spacing w:line="360" w:lineRule="auto"/>
      </w:pPr>
      <w:r>
        <w:t>Я открыл файл report.md и начал выполнять задание данной лабораторной работы, а именно: полный отчёт лабораторной работы №2. В свой отчёт я добавил: введение, основную часть, заключение и список литературы:</w:t>
      </w:r>
    </w:p>
    <w:p w14:paraId="6C004697" w14:textId="06143E0E" w:rsidR="007672CF" w:rsidRDefault="005D26BF" w:rsidP="005D26BF">
      <w:pPr>
        <w:pStyle w:val="Fir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13255936" wp14:editId="6D5C396F">
            <wp:extent cx="5966460" cy="1257300"/>
            <wp:effectExtent l="0" t="0" r="0" b="0"/>
            <wp:docPr id="945503535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32DEB" w14:textId="35DF0D56" w:rsidR="005D26BF" w:rsidRDefault="005D26BF" w:rsidP="005D26BF">
      <w:pPr>
        <w:pStyle w:val="a0"/>
      </w:pPr>
      <w:r w:rsidRPr="005D26BF">
        <w:drawing>
          <wp:inline distT="0" distB="0" distL="0" distR="0" wp14:anchorId="490F7482" wp14:editId="70F57804">
            <wp:extent cx="5391902" cy="3124636"/>
            <wp:effectExtent l="0" t="0" r="0" b="0"/>
            <wp:docPr id="49278873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78873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312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F9645" w14:textId="53E6B732" w:rsidR="005D26BF" w:rsidRDefault="005D26BF" w:rsidP="005D26BF">
      <w:pPr>
        <w:pStyle w:val="a0"/>
      </w:pPr>
    </w:p>
    <w:p w14:paraId="045AE47D" w14:textId="21F31A3C" w:rsidR="005D26BF" w:rsidRPr="005D26BF" w:rsidRDefault="005D26BF" w:rsidP="005D26BF">
      <w:pPr>
        <w:pStyle w:val="a0"/>
      </w:pPr>
      <w:r w:rsidRPr="005D26BF">
        <w:drawing>
          <wp:inline distT="0" distB="0" distL="0" distR="0" wp14:anchorId="0642454B" wp14:editId="37690B63">
            <wp:extent cx="5401429" cy="2734057"/>
            <wp:effectExtent l="0" t="0" r="0" b="9525"/>
            <wp:docPr id="6501439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14394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10DB5" w14:textId="75117C7E" w:rsidR="007672CF" w:rsidRDefault="00000000" w:rsidP="005D26BF">
      <w:pPr>
        <w:pStyle w:val="Compact"/>
        <w:numPr>
          <w:ilvl w:val="0"/>
          <w:numId w:val="5"/>
        </w:numPr>
        <w:spacing w:line="360" w:lineRule="auto"/>
      </w:pPr>
      <w:r>
        <w:lastRenderedPageBreak/>
        <w:t xml:space="preserve">Для корректного изображения скриншотов я разместил их в каталоге </w:t>
      </w:r>
      <w:proofErr w:type="spellStart"/>
      <w:r>
        <w:t>image</w:t>
      </w:r>
      <w:proofErr w:type="spellEnd"/>
      <w:r w:rsidR="005D26BF">
        <w:rPr>
          <w:lang w:val="en-US"/>
        </w:rPr>
        <w:t>s</w:t>
      </w:r>
      <w:r w:rsidR="005D26BF">
        <w:rPr>
          <w:noProof/>
          <w:lang w:val="en-US"/>
        </w:rPr>
        <w:drawing>
          <wp:inline distT="0" distB="0" distL="0" distR="0" wp14:anchorId="233234C0" wp14:editId="36C48484">
            <wp:extent cx="5113020" cy="1284810"/>
            <wp:effectExtent l="0" t="0" r="0" b="0"/>
            <wp:docPr id="9436136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846" cy="1290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:</w:t>
      </w:r>
    </w:p>
    <w:p w14:paraId="7A97C685" w14:textId="77777777" w:rsidR="007672CF" w:rsidRDefault="007672CF" w:rsidP="005D26BF">
      <w:pPr>
        <w:pStyle w:val="FirstParagraph"/>
        <w:spacing w:line="360" w:lineRule="auto"/>
      </w:pPr>
    </w:p>
    <w:p w14:paraId="2BA7E07E" w14:textId="3FFB753C" w:rsidR="007672CF" w:rsidRPr="005D26BF" w:rsidRDefault="00000000" w:rsidP="005D26BF">
      <w:pPr>
        <w:numPr>
          <w:ilvl w:val="0"/>
          <w:numId w:val="6"/>
        </w:numPr>
        <w:spacing w:line="360" w:lineRule="auto"/>
      </w:pPr>
      <w:r>
        <w:t>Далее с помощью команды make я скомпилировал файлы report.docx и report.pdf</w:t>
      </w:r>
      <w:r w:rsidR="005D26BF" w:rsidRPr="005D26BF">
        <w:t>.</w:t>
      </w:r>
    </w:p>
    <w:p w14:paraId="7F3DCE80" w14:textId="6D07E725" w:rsidR="007672CF" w:rsidRPr="005D26BF" w:rsidRDefault="00000000" w:rsidP="005D26BF">
      <w:pPr>
        <w:numPr>
          <w:ilvl w:val="0"/>
          <w:numId w:val="6"/>
        </w:numPr>
        <w:spacing w:line="360" w:lineRule="auto"/>
      </w:pPr>
      <w:r>
        <w:t xml:space="preserve">Выполненный отчёт с использованием </w:t>
      </w:r>
      <w:proofErr w:type="spellStart"/>
      <w:r>
        <w:t>Markdown</w:t>
      </w:r>
      <w:proofErr w:type="spellEnd"/>
      <w:r>
        <w:t xml:space="preserve"> я загрузил на </w:t>
      </w:r>
      <w:proofErr w:type="spellStart"/>
      <w:r>
        <w:t>GitHub</w:t>
      </w:r>
      <w:proofErr w:type="spellEnd"/>
      <w:r w:rsidR="005D26BF" w:rsidRPr="005D26BF">
        <w:t xml:space="preserve"> </w:t>
      </w:r>
      <w:r w:rsidR="005D26BF">
        <w:t>с помощью команд: «</w:t>
      </w:r>
      <w:r w:rsidR="005D26BF">
        <w:rPr>
          <w:lang w:val="en-US"/>
        </w:rPr>
        <w:t>git</w:t>
      </w:r>
      <w:r w:rsidR="005D26BF" w:rsidRPr="005D26BF">
        <w:t xml:space="preserve"> </w:t>
      </w:r>
      <w:proofErr w:type="gramStart"/>
      <w:r w:rsidR="005D26BF">
        <w:rPr>
          <w:lang w:val="en-US"/>
        </w:rPr>
        <w:t>add</w:t>
      </w:r>
      <w:r w:rsidR="005D26BF" w:rsidRPr="005D26BF">
        <w:t xml:space="preserve"> .</w:t>
      </w:r>
      <w:proofErr w:type="gramEnd"/>
      <w:r w:rsidR="005D26BF">
        <w:t>», «</w:t>
      </w:r>
      <w:r w:rsidR="005D26BF">
        <w:rPr>
          <w:lang w:val="en-US"/>
        </w:rPr>
        <w:t>git</w:t>
      </w:r>
      <w:r w:rsidR="005D26BF" w:rsidRPr="005D26BF">
        <w:t xml:space="preserve"> </w:t>
      </w:r>
      <w:r w:rsidR="005D26BF">
        <w:rPr>
          <w:lang w:val="en-US"/>
        </w:rPr>
        <w:t>push</w:t>
      </w:r>
      <w:r w:rsidR="005D26BF">
        <w:t>»</w:t>
      </w:r>
      <w:r w:rsidR="005D26BF" w:rsidRPr="005D26BF">
        <w:t>.</w:t>
      </w:r>
    </w:p>
    <w:p w14:paraId="01280CF3" w14:textId="77777777" w:rsidR="007672CF" w:rsidRDefault="00000000" w:rsidP="005D26BF">
      <w:pPr>
        <w:pStyle w:val="1"/>
        <w:spacing w:line="360" w:lineRule="auto"/>
      </w:pPr>
      <w:bookmarkStart w:id="4" w:name="вывод"/>
      <w:bookmarkStart w:id="5" w:name="_Toc192362342"/>
      <w:bookmarkEnd w:id="2"/>
      <w:r>
        <w:t>Вывод</w:t>
      </w:r>
      <w:bookmarkEnd w:id="5"/>
    </w:p>
    <w:p w14:paraId="788570E9" w14:textId="77777777" w:rsidR="007672CF" w:rsidRDefault="00000000" w:rsidP="005D26BF">
      <w:pPr>
        <w:pStyle w:val="FirstParagraph"/>
        <w:spacing w:line="360" w:lineRule="auto"/>
      </w:pPr>
      <w:r>
        <w:t>В ходе выполнения данной лабораторной работы я научился оформлять отчёты с помощью легковесного языка разметки Markdown.</w:t>
      </w:r>
      <w:bookmarkEnd w:id="4"/>
    </w:p>
    <w:sectPr w:rsidR="007672CF" w:rsidSect="005D26BF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4257A7" w14:textId="77777777" w:rsidR="00C924FF" w:rsidRDefault="00C924FF">
      <w:pPr>
        <w:spacing w:after="0"/>
      </w:pPr>
      <w:r>
        <w:separator/>
      </w:r>
    </w:p>
  </w:endnote>
  <w:endnote w:type="continuationSeparator" w:id="0">
    <w:p w14:paraId="15CFCC41" w14:textId="77777777" w:rsidR="00C924FF" w:rsidRDefault="00C924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88045B" w14:textId="77777777" w:rsidR="00C924FF" w:rsidRDefault="00C924FF">
      <w:r>
        <w:separator/>
      </w:r>
    </w:p>
  </w:footnote>
  <w:footnote w:type="continuationSeparator" w:id="0">
    <w:p w14:paraId="5F5ECF88" w14:textId="77777777" w:rsidR="00C924FF" w:rsidRDefault="00C924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8EE87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58E2B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ACD4E3D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B6886E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E0AD85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BF4C805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321929645">
    <w:abstractNumId w:val="0"/>
  </w:num>
  <w:num w:numId="2" w16cid:durableId="15272564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3200536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53327082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24237595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10522694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72CF"/>
    <w:rsid w:val="005D26BF"/>
    <w:rsid w:val="006A0AA4"/>
    <w:rsid w:val="007672CF"/>
    <w:rsid w:val="00C924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3C4684"/>
  <w15:docId w15:val="{F08B206F-54BB-4DBB-BA3C-73C193A86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D26B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18</Words>
  <Characters>1248</Characters>
  <Application>Microsoft Office Word</Application>
  <DocSecurity>0</DocSecurity>
  <Lines>10</Lines>
  <Paragraphs>2</Paragraphs>
  <ScaleCrop>false</ScaleCrop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ыполнил: Чубаев Кирилл Евгеньевич, НММбд-01-24</dc:creator>
  <cp:keywords/>
  <cp:lastModifiedBy>Kirill Chubaev</cp:lastModifiedBy>
  <cp:revision>2</cp:revision>
  <dcterms:created xsi:type="dcterms:W3CDTF">2025-03-08T18:38:00Z</dcterms:created>
  <dcterms:modified xsi:type="dcterms:W3CDTF">2025-03-08T18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теме: 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